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2101</w:t>
      </w:r>
      <w:r>
        <w:t xml:space="preserve"> </w:t>
      </w:r>
      <w:r>
        <w:t xml:space="preserve">คณิตศาสตร์</w:t>
      </w:r>
      <w:r>
        <w:t xml:space="preserve"> </w:t>
      </w:r>
      <w:r>
        <w:t xml:space="preserve">3</w:t>
      </w:r>
      <w:r>
        <w:t xml:space="preserve"> </w:t>
      </w:r>
      <w:r>
        <w:t xml:space="preserve">ม.5/2</w:t>
      </w:r>
      <w:r>
        <w:t xml:space="preserve"> </w:t>
      </w:r>
      <w:r>
        <w:t xml:space="preserve">(เช้า)</w:t>
      </w:r>
      <w:r>
        <w:t xml:space="preserve"> </w:t>
      </w:r>
      <w:r>
        <w:t xml:space="preserve">260667</w:t>
      </w:r>
    </w:p>
    <w:p>
      <w:pPr>
        <w:pStyle w:val="Date"/>
      </w:pPr>
      <w:r>
        <w:t xml:space="preserve">วันพฤหัสบดีที่</w:t>
      </w:r>
      <w:r>
        <w:t xml:space="preserve"> </w:t>
      </w:r>
      <w:r>
        <w:t xml:space="preserve">4</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ได้ยินเสียงไหมคะ โอเคค่ะ นักเรียนคะวันนี้แต่ละคนนะคะ แต่ละคนดูหน้าตาไม่ค่อยสดชื่นเลยอะไรกันหรือเปล่าวันนี้น่ะ ต้องคิดแล้วมาก็แบบ ไม่ค่อยสบายใช่ไหมลูก เพราะว่านักเรียนฝนกันหรือเปล่า ช่วงนี้ฝนตกหนักนะคะ ฤดูฝนแล้ว ฝากนักเรียนทุกคนนะคะ ดูแลสุขภาพของตัวเองด้วย อย่าเดินตามฝน ดูแลสุขภาพตัวเองนะคะ โดยเฉพาะผมตัวเองนี่ถ้ามันเปียกแล้วมันจะทำให้ไม่สบายน ะแล้วก็ฝากดูน้องด้วยนะคะ เริ่มกินกันดีกว่า เพราะว่าครั้งที่แล้วนะคะ เราไม่ได้ใช้บริการพี่ล่าม ครูจะมาทุก ๆ วันสิ่งที่เราเรียนไปนะคะ เรื่องของยกกำลังนี่มีอะไรบ้าง ที่หลบเรียนไปนะคะ ครั้งที่แล้วขายของเลขยกกำลังนะ ที่ครูจะยังไม่ค่อยเข้าใจเท่าไหร่นะคะ ก็เราเรียนเรื่องสมบัติของไปแล้วผ่านไปแล้ว 2 ข้อด้วยกันนะคะ วันนี้เราจะมาทบทวนกันนะคะ นักเรียนเห็นภาพนี้ไหม รู้จักไหม อันนี้คือที่ไหนคะ ใช่ อยู่ที่อุดรเรานี่เองนะคะ อันนี้คือบ้านเชียงนะคะ บ้านเชียง หลายคนอาจจะงง เลขยกกำลังได้อะไรแล้วมันเกี่ยวอะไรกับเรานะคะ ในชีวิตประจำวันของเราเกี่ยวกันอย่างไรสิ่งที่ห้องนะคะ อย่างเช่น โบราณสถานหรือว่าประวัติศาสตร์มันสามารถคำนวณโดยใช้เลขยกกำลังที่มีพื้นฐานนะคะ อันนี้บ้านเชียง เขาบอก โอ้โห มีอายุเป็นพัน ๆ ปี พันปีอย่างไรนะคะ มันก็จะมีสูตรที่สามารถคำนวณนะ คำรวณว่านี่ ไห อายุกี่ปีมาแล้วนะคะ โครงกระดูกนี่ มนุษย์นะคะ ตายไปกี่ปีมาแล้ว เขาใช้อะไรในการคำนวณนะคะ มันจะมีส่วนของเลขยกกำลังเข้ามามีส่วนเกี่ยวข้อง อันนี้ลูกอาจจะได้เรียนในวิชาวิทยาศาสตร์ ก็คือการคำนวณหาค่าครึ่งชีวิต จะเป็นตัวที่หาหาว่าอายุของอายุของสิ่งมีชีวิตต่าง ๆที่ตายลงไปแล้วนี่ตายไปแล้วนานกี่ปีแล้วนะคะ นี่ เพราะอะไร ทำไมมันถึงต้องหาตัวนี้นะคะ ค่าตัวนี้ เห็นไหม คะ จากสูตร เห็นไหม T เลขยกกำลัง 1 ส่วน 2 เลขยกกำลัง n ตัวนี้คือเลขยกกำลังนะคะ ลูก ในสูตรนี้ก็จะมียกกำลังมาเป็นทหารในการคิดและการคิดค่าต่าง ๆ เหล่านี้สามารถนำไปใช้ชีวิตประจำวันเราได้ ทำไมเราต้องหาว่า โบราณคดีอันนี้กระดูกของสัตว์บางทีไปพบโบราณคดี ที่คืออะไร ลูกอะไรนะอยู่กาฬสินธุ์น่ะใหญ่มากเลยอะไรคะ รู้ไหม ใครเคยไปกาฬสินธุ์ ใครเคยไปกาฬสินธุ์ มันจะมีสัตว์ดึกดำบรรพ์มากเลย เป็นกระดูกของเขาน่น่ะ เจอเยอะมากเลย แล้วก็จะมีรูปปั้นนะคะ อยู่ตรงถนนตรงทางเข้านะ เขาเรียกว่าอะไร ไม่รู้ ไม่เคยไปเที่ยวกาฬสินธุ์เลยเหรอ ใช่ จังหวัดกาฬสินธุ์ มันจะมีรูปที่มันตายไปแล้วน่ะลูก อะไร อันนี้ครูจะไม่บอกนะคะ ครูจะไม่บอก ให้ให้ลูกไปหาเองนะ ไปค้นหาเองเลย นนี้มันอยู่ใกล้ตัวเรามากเลยนะของเรานี่ มันจะมีบ้านเชียงมีโครงกระดูกนะคะ ที่เป็นเรียกว่าอะไรน่ะ ขึ้นชื่อของอุดรธานี แล้วก็มีอายุที่ยาวนาน เหมือนสินจังหวัดกาฬสินธุ์ ก็จะมีสัตว์ประเภทหนึ่ง ดึกดำบรรพ์มากเลย นี้ไม่มีแล้วนะวันนี้ไม่มีแล้วชนิดนี้ ก็ไม่มีสูญพันธุ์ไปแล้ว แต่เขาสามารถขุดนะคะ ขุดลงไปพบซาก คำนวณได้ว่าอายุเท่าไร มันเป็นตัวบ่งบอกนะคะ บ่งบอกอะไร วัฒนธรรม วิถีชีวิตของอดีต ของคนรุ่นหลังเรา ตั้งแต่บรรพบุรุษของเราดำเนินชีวิตมาอย่างไรนะคะ อันนี้คือประโยชน์ของเขาตัวของเรามาก อันนี้มาใช้อย่างไร ใครเคยดูข่าวบ้างลูก ตอนนี้ข่าวน่ะ ฆาตกรรมเยอะมากเลยใช่ไหมคะ ข่าวฆาตกรรมนี่เยอะ แล้วตำรวจน่ะ เขาไปหาสืบค้นได้อย่างไรว่าคนตายนี่ เขาตายมานานหรือยัง บางทีมีคนสูญหายนะคะ ไปแจ้งความไว้ ไปแจ้งความไว้ว่าญาติของตัวเองนี่หายออกจากบ้านไป บางคน 5 ปี 6 ปี บางคน 2 ปีนะคะ ที่ไปเจอ ตำรวจไปเจอแล้ว เขาสามารถระบุได้อย่างไรว่าศพคนนี้ตายไปแล้วนานกี่ปีนะคะ เขาก็ใช้นี่ล่ะค่ะค่า ครึ่งชีวิตนี้ล่ะค่ะ มาคำนวณในการหาอายุของสิ่งที่สิ่งมีชีวิตที่ตายไปแล้วนะคะ โอเคนะ อันนี้คือสิ่งที่อยู่รอบตัว ในการนำเรื่องของเลขยกกำลังมาไปใช้ประโยชน์นะคะ และที่สำคัญอีกอย่างหนึ่ง เริ่มมาใกล้ตัวเราแล้วลูก ใกล้ตัวเราแล้ว ในเรื่องของการฝากเงินนะคะ เการฝากงินในธนาคาร การออมเงิน นี่ เมื่อเอาเงินมาฝากลูก ลูกจะรู้ รู้จักคำนี้แน่เลย คำว่า</w:t>
      </w:r>
      <w:r>
        <w:t xml:space="preserve"> </w:t>
      </w:r>
      <w:r>
        <w:t xml:space="preserve">“</w:t>
      </w:r>
      <w:r>
        <w:t xml:space="preserve">ดอกเบี้ย</w:t>
      </w:r>
      <w:r>
        <w:t xml:space="preserve">”</w:t>
      </w:r>
      <w:r>
        <w:t xml:space="preserve"> </w:t>
      </w:r>
      <w:r>
        <w:t xml:space="preserve">รู้จักไหม ดอกเบี้ยคืออะไร ดอกเบี้ยเงินฝากเอาเงินไปฝากธนาคารสิ้นปีมาเพิ่มเงินออกเบี้ยมาในเงินต้นของเรา นะคะ ซึ่งตัวนี้มันก็จะมีวิธีคิด มีสูตรคำนวณของเขา ถูกนำมาใช้นะคะ ก็คือเลขยกกำลังนี่แหละ เอามาใช้ในการคิดคำนวณ เงินที่จะได้มา นี่ เห็นไหมมันจะใกล้ตัวเราแล้ว เข้ามาในชีวิตประจำตัวของเราแล้ว ถ้าเราได้เรียนรู้เรื่องเลขยกกำลังนะคะ ก็จะสามารถนำไปคิดวางแผนในอนาคตของเราได้นะคะ นะคะ อันนี้คือสูตร สูตรของการหาจำนวนเงิน ถ้าเราอยากรู้อนาคตนะ ว่า เราจะซื้อรถ ซื้อบ้าน หลังจากที่เรียนจบ ตอนนี้เราวางแผนนะลูก เราไปทำงาน เราไปทำงานได้เงินเดือน เดือนละเท่าไร เอาไปฝากธนาคาร ที่ไหนที่จะได้เงิน ที่จะไปซื้อบ้านหรือว่าบ้านอันนี้ก็จะสามารถวางแผนชีวิตได้ไหมคะ เห็นไหม สูตรมันก็จะมีเลขยกกำลัง เลขตัวนี้คือเลขยกกำลัง ทบทวน ทบทวน เลขยกกำลังตอน ม. ต้น ที่ลูกได้เรียนมานะคะ กฎของเขาน่ะ มันจะเกี่ยวกับการคูณ เกี่ยวกับการคูณ ลูกให้จำไว้ว่าอะไรก็ตามที่คูณกับ 0 อะไรก็ตามที่คูณกับ 0 ค่ามันจะเท่ากับ 0 เสมอ อย่างเช่น 3 นี่ 3 x 0เท่ากับเท่าไร 3 x 0 เท่ากับเท่าไร 0 ใช่อะไรก็ตามคูณ ค๔ณสูตรนะเท่ากับศูนย์น่ะอันนี้ลูกต้องจำเลยนะอันนี้จำให้ได้นะคะ เพราะมันจะเป็นฐานในการคำนวณต่อไปแล้วอีกอันหนึ่ง เมื่อกี้คูณ 0 ใช่ไหมเอาไปคูณกับ 1 ลูกคูณกับ 1เท่ากับของมันเองนะคะ อย่างเช่น 3 * 13 * 1 ได้เท่าไหร่ก็ได้ 3 เหมือนเดิมนะคะ แม้ว่าเราจะเอาครูถาม 10 x 1 50 x 1 ได้เท่าไร ได้เท่าไหร่ลูก 50 x 1 ได้เท่าไหร่ ได้เท่าไหร่ ตอบได้ไหม ถูกต้อง 50 x 1 ใช่ ก็เท่ากับ 50 มันเข้ากับตัวนี้เลยนะคะ มันจะเหมือนกัน ค่าไหนก็ตามที่คูณกับ 1 จะเท่ากับตัวมันเอง อันนี้คือสิ่งที่ลูกจะต้องจำเอาไว้นะคะ วิธีการเขียนสัญลักษณ์การคูณ ถ้าลูกไปเจอแบบนี้ ให้ลูกเข้าใจเลยว่ามันคือการคูณนะนะคะ จะใช้เครื่องหมายคูณเลยก็ได้ ระหว่างจำนวน 2 จำนวน หรือว่าลูกจะใช้วงเล็บแทนก็ได้นะคะ ตัวนี้เราใช้วงเล็บ เห็นไหม อันนี้ อันที่ 2 ไม่มีสัญลักษณ์การคูณ แต่มันหมายถึงการคูณนะคะ เอาวงเล็บมาติดกัน 2 วงเล็บนะคะ มันหมายถึงการคูณ หรือมันชิดกันแบบนี้ มีแค่วงเล็บใดวงเล็บหนึ่ง อันนี้ของใส่วงเล็บใน b นะคะ ตรงกลางไม่มีสัญลักษณ์การคูณ แต่มันหมายถึงคูณนะคะ อันนี้คือวิธีการเขียนการคูณทั้งหมดเลย หรืออย่างนี้ ตัวนี้ ตัวสุดท้ายนะ a กับ B เห็นไหม มันไม่มีสัญลักษณ์การคูณเลย แต่มันเป็นจำนวนที่เอามาชิดกัน นี่ ใส่สัญลักษณ์แบบนี้ ก็มันหมายถึงการคูณนะคะ อันนี้คือสิ่งที่ลูกต้องรู้ เวลาลูกไปเจ อ เท่าไร อันนี้ตอบง่ายมากเลยจากเมื่อกี้ อะไรก็ตาม คูณ 0 ก็เท่ากับ 0 นะคะ อันนี้อะไรก็ตามที่คุณกับ 1 ก็เท่ากับ 1 ถ้าเป็น 2 x 2 x 2 x 2เปลี่ยนแล้วนะ 2 x 2 เป็น 6ไม่ใช่ 4 นั่นเองถูกต้องแล้ว 3 x 3 9 นะคะ แสดงว่าลูกโอเคแล้วนี่เก่งแล้วอันนี้คือการคูณแต่มันคูณกัน2 ตัวถูกหรือเปล่าคะ 0 x 0 1 x 1 2 x 2 3 x 3 มาดูข้อที่ 5 มันเพิ่มจำนวนเข้ามานะคะ ศูนย์คูณกันอยู่ 3 ตัวแต่มันก็ต้องทับกับ 0 เหมือนเดิม เพราะ 0 คูณอะไรก็ตามจะเท่ากับ 0 นะคะ 1 คูณกัน 3 ครั้งก็เท่ากับ 1ตามกฎของเรานะ2 x 2 x 2เป็น 6 เหรอลูก มันไม่ใช่บวกนะ ไม่ใช่แล้ว เวลาการคูณนะคะ เราต้องคูณ 2 ตัวละ 2 คูณ 2 เป็น 4 นะคะ เราได้ 4 แล้วคูณ 2 เพิ่ม4 x 2 เป็นเท่าไร ไม่ใช่ 6 เพราะว่ามันไม่ใช่ + 4 x 2 เป็น 8 ถูกต้อง เพราะฉะนั้น ลูกต้องคิดดี ๆ นะคะ ต้องมองดี ๆ ว่ามันเป็นบวกหรือเป็นลบ สัญลักษณ์นี่ที่สำคัญ ถ้ามันคิดกันแบบนี้ ลูกจะต้องหาคำตอบที่คูณกัน 2 ตัวแรกก่อน 2 x 2 ได้ 4 นะคะ เป็น 4 แล้ว เอามาคูณ 2 ก็คือ 4 + 4 นั่นเองนะคะ เหมือนกัน 3 x 3 เป็น 3 x 3 เป็น 9 แล้วใช่ไหมเป็น 9 ทันี้ 9 x 2 เป็นเท่าไร 18 ถูกแล้วนะคะ อันนี้คือวิธีการคูณ ลูกจะสังเกตเห็นว่าจำนวนนี้มันเพิ่มขึ้น เพิ่มขึ้นใช่ไหม การคูณ แต่ตัวเลขที่มันคูณนี่มันเหมือนกัน มันเหมือนกัน 111 222 เหมือนกันเลยนะคะ ง่ายขึ้น เขาก็เลยเอาตัวที่คูณกันนี่ ที่มันเหมือนกันนะลูก ที่มันเหมือนกันนี่ เอามาเขียนตัวข้างล่าง เป็นตัว a นะคะ หมายถึง ฐาน a นี่ หมายถึงฐาน แล้วจำนวน นับจำนวนนะ มี a กี่ตัว a นี่มีกี่ตัวสมมตินับได้ n คืออยู่ข้างบนเอนะคะ เรื่องข้างบนนะคะ ห้ามเขียนตรงกับ a นะลูกเยื้องขวามือของเอนะคะ เวลาเขียนสัญญลักษณ์เลขยกกำลัง โอเคไหม เข้าใจนะ ตามทันนะลูก สรุป ก็คือสัญลักษณ์ของเลขยกกำลัง เขียนได้โดย a ยกกำลัง nมี a เป็นฐานany เป็นฐานน่าจะเป็นตัวที่คุณเหมือนกันเลยAIA เหมือนกันนะคะ นับจำนวนว่า n ไปกี่ตัวจะอยู่ข้างบนนะคะ คูณกันกี่ครั้งนั่นเองนะคะ ใบงานนี้ครูเคยให้ได้ทำแล้ว นะคะ ยังจำกันได้ไหม เมื่อกี้ เวลาเราอ่านวิธีการอ่าน วิธีการอ่านนะถ้าหูดีหูดีเขาอ่านไปเจออย่างนี้เขาจะเอาถ่านมาก่อนตามนั้นเขียนด้วยตัวหนังสือเวลาอ่าน ก็คือยกกำลัง ยกกำลังอะไร เลข 5 ตามมา ฐานคืออะไรคะ ฐาน คือ A ท่าไร่คะข้อนี้ เท่าไร จริงเหรอ315 เอาจริง ๆ 3 หรือ 5 ลูก3ลูกดูนะอันนี้คือฐานช่องนี้นะคะ ช่องนี้เลยพื้นฐานดีขึ้นอยู่ข้างล่างอยู่ข้างล่าง a คืออยู่ข้างล่าง เลขที่อยู่ข้างล่างนะคะ เอามาเลขชี้กำลังคือเท่าไหร่งานวันนี้เวลาอ่าน ก็คือ 2 2 ยกกำลัง 5 เวลาเขียนฐาน เท่ารคะตัวนี้ 2 2 เลขยกกำลัง 5 หรือ 4 เห็นไหมนี่ เลขอะไร เลขอะไรคะ นี่ เลข 6 เพราะฉะนั้น ตัวนี้ต้อง 6 มองดี ๆ เห็นไหมขิง ใช่ไหม เลข 6 ลูกอันนี้ลูกเข้าใจนะนี่นะคะ จะมีตัวอย่างที่มันต่างกันอันนี้มันติดลบ เลขฐานมันติดลบ เราก็เอา -4 มาเหมือนเดิม ไม่มีข้อแม้อะไรเลยนะคะตัวนี้ ก็คือหยิบตัวนี้ คือ เป็นฐาน ฐานเป็นเท่าไร ห้ามลืมเด็ดขาด บางคนน่ะลืมนะคะ บางคนลืม เขียนแค่ 4 อย่างนี้ มันก็ไม่ถูกแล้วนะ มันก็ไม่ถูกแล้ว ถ้าเป็นเศษส่วนล่ะ เศษส่วนก็เหมือนกันค่ะ ให้มองว่าเศษส่วนตัวนี้เป็น a เป็นฐาน เพราะฉะนั้น ฐานตัวนี้ก็คือ 1 ส่วน 2 นะคะ ช่องนี้ ฐาน ก็คือ 1 ส่วน 2 เลขชี้กำลังมองข้างบน เท่าไรคะ เท่าไร 3 นั่นเอง ถูกต้อง และตัวนี้ 0.5 ลูก 0.5 ตัวนี มองของข้างบนมันมีเลขชี้กำลังไหมน่ะ มีไหม มันไม่มี ถ้ามันไม่มี ให้ลูกจำไว้เสมอว่าเลขชี้กำลังเท่ากับ 1 ถ้าสมมติมันไม่มีนะคะ เลขชี้กำลังตัวนี้จะเท่ากับ 1 เสมอ เขาไม่นิยมเขียนกัน ถ้าเป็นหนึ่งนี่ เขาจะไม่ได้เขียน เขาจะเขียนแค่ตัวเดียวนะคะ เขาเขียนแค่เลขฐานพอ ฐาน ก็คือ 0.5 เลขชี้กำลังคือ 1 ใช่ ถ้าเขาเขียนตัวเลขมาอย่างนี้ ไม่มีข้างบน ไม่มีเลขชี้กำลังเลย ให้ลูกคิดเลยว่าเลขกำลังที่เขาคิดมาให้ คือ 1 เสมอ เข้าใจนะ ถามได้ ข้อไหนลูก 0.5 0.5 ตรงฐาน คือ 0.5 แล้วเลขชี้กำลังเท่ากับเท่าไร ไม่ใช่เท่ากับ 0.5 ความหมาย ความหมายอะไรดี เดี๋ยวนะ มันก็คือ 1 จริง ๆ จริง ๆ น่ะ มันก็คือเลข 1 ข้างบน เลข 1 ข้างบนตัวนี้ เพราะฉะนั้น เลขชี้กำลัง คือ 1 แต่โดยทั่วไป คนทั่วไปเขาไม่นิยมเขียนกันลูก เขาจะไม่เขียนเลข 1 ใส่ ให้รู้ได้อัตโนมัติเลยว่าอันนี้คือเลขชี้กำลัง คือ 1 คือ มันไม่มีมาคูณเพิ่มนะ มันไม่ได้เอา 0.5 มาคูณกัน 2 ครั้ง มันมีแค่ 0.5 ตัวเดียว เวลาเรานับมีกี่ตัว มันมีแค่ตัวเดียวถูกไหม เพราะฉะนั้น ข้างบนมันเป็น 1 เขาก็เลยไม่เขียนกันนะคะ ตัวนี้ล่ะ ได้เท่าไร 0 เลขยกกำลัง 8 0 x 0 x 0 เป็นเท่าไร อันนี้เลขชี้กำลัง 8 นะคะ อันนี้หนาง่ายถ้ากูเข้าใจว่าอันไหนเป็นถ่านอันไหนเป็นเลขชี้กำลังลูกก็สามารถบอกได้นะคะ ใช่ อันนี้ 0 เป็นฐาน ข้างบนเลขชี้กำลัง คือ 8 นะคะ 8 ถามไหม เข้าใจแล้วนะ เข้าใจแล้ว ทีนี้ดูนะคะ แบบฝึกตัวนี้ รู้แล้ว รู้แล้ว เดี๋ยวให้หนูทำ แต่ว่ายังไม่ใช่ตอนนี้นะ เดี๋ยวจะให้ทำหลังจากสอนอีก 1 เรื่องก่อนร อนะ เดี๋ยวครูจะเพิ่มบทสมบัติการคูณนะคะ วันนี้เนื่องจากเราสอนช้าแล้วนะคะ ครูก็จะสอน ผ่านพี่ล่ามะนี่้เยอะ ๆ เลยนะคะ แล้วก็ให้ทำใบงานกันทีหลัง ดีไหม อันนี้คือสมบัติของเลขยกกำลังลูก อันนี้ก็ต้องจำเหมือนกัน ต้องจำเหมือนกันนะ ครูบอกว่า a เลขยกกำลังคืออะไร ยกกำลัง n เมื่อไหร่ก็ตาม n = 0 มันก็จะมีค่าเท่ากับ 1 เสมอนะ ไม่ว่า a จะเป็นเปลี่ยนเป็นเลข 6 นะลูก 6 เลขยกกำลัง 0 เท่ากับเท่าไร6 เลขยกกำลัง 0 = 1 1 20 ^ 80 ก็เหมือนกันค่าที่มันเปลี่ยนว่าเล่นกำลังข้างบนน่ะ 0 หมดเลย คำตอบ 1 เสมอ จำให้ได้นะ จำได้นะตัวนี้ แบบฝึกหัดข้อที่ 2 ลูกสมบัติของเลขยกกำลังข้อที่ 2 ฝั่งขวากับฝั่งซ้ายสิ่งที่เห็นก็คือฝั่งหนึ่ง เป็นเศษส่วนอีกฝั่งหนึ่งไม่ใช่เศษส่วนนะคะ และสีแดง เห็นไหมคะ เลขชี้กำลัง มันจะตรงกันข้ามนะ มันจะตรงกันข้ามนะ จำให้ได้ ถ้าฝั่งหนึ่งไม่ใช่เศษส่วนAเลขยกกำลัง ^เลขชี้กำลังข้างบนติดลบอีกฝั่งจะเท่ากับ1ป่วนฝั่งนี้ลงมาเลยนะคะ อันนี้นะไอ้ a ยกกำลัง เอาลบมาด้วยไหมทำไมเอาลบลงมาด้วย จาก 1 ยก ยกกำลัง n ที่สำคัญสังเกต ฝั่งด้านนี้ติดลบข้ างหน้า อีกฝั่งหนึ่งจะไม่ติดลบนะ ลบจะไม่มาด้วย เข้าใจนะ ฝั่งหนึ่งเป็นจำนวนเต็มแล้ว อีกฝั่งหนึ่งจะเป็นเศษส่วน มันจะสำหรับฝั่งซ้ายขวานะคะ ก็ได้ให้ดูให้จับประเด็นตรงนี้ให้ได้ แค่นั้นเองนะคะ ข้างบนยกกำลัง a เลขยกกำลัง n เป็นบวก และฟังนี้ล่ะฝั่งขวามือเศษ 1 a ยกกำลังลบนะคะ ข้างบนเป็นบวก ข้างล่างเป็นลบ แค่สลับแค่นั้นเองไ ใช่ สลับกัน ถ้าฝั่งหนึ่งเป็นบวก อีกฝั่งหนึ่งจะติดลบนะคะ พอเปลี่ยนค่าอีกทางหนึ่ง เหมือนกันค่ะ กับตัวอย่างนี้ลูกจริง ๆ ง่ายมากนะสมบัติข้อนี้ อันนี้น่ะ 3 ยกกำลัง -8 เพราะฝั่งนี้หายไปแล้วใช่ไหมลบหายไปแล้ว เข้าใจอยู่นะ มองไม่ตอบครูเลย ครูก็เลยไม่รู้ว่าเข้าใจหรือเปล่า เข้าใจแล้วนะลูกนะ ถามหน่อย อันนี้ง่ายนั้นง่ายมากเลย ข้อแรก กฎข้อแรก7 เลขยกกำลัง 0 เท่าไร เท่าไรลูก7 ยกกำลัง 0 ได้เท่าไร ได้ 1 นะคะ ทำไมได้ 1 ก็มันเป็นสมบัติข้อแรกใช่ไหม ชื่อครู a กกำลัง 0 เท่ากับ 1 เสมอ นี่เท่ากับ 1 นะคะ ข้อที่ 2 ล่ะ เท่าไร ข้อที่ 2 เท่าไร ก็ 1 นั่นเอง ข้อ 3 ข้อ 3 อะไรเหรอ จะต้องทำเป็นเศษส่วน ถูกต้องต้อง เป็นหนึ่งข้างบนข้างล่างยกลงมา 3 ยกกำลัง 7 ลบหายไป โอเคนะ ถ้าครูจะให้ออกมาเขียนข้างหน้า ทำได้ไหม หรือว่าจะเขียนในสมุดของตัวเอง เอาแบบไหน จะเขียนในสมุดหรือเขียนบนกระดาน เขียนในสมุดนะ ถ้าอย่างนั้น ถ้าใครสงสัยนะคะ ยังไม่เข้าใจนะลูก ถ้ายังไม่เข้าใจ ถ้าไม่เข้าใจต้องถามนะคะ อันนี้แค่สลับเฉย ๆ ก็จะเป็น 1 ส่วน 10 ยกกำลัง 7 นะคะ ข้อนี้นะคะ สลับแล้วข้อนี้ มันของเลข 7 เลขชี้กำลังของลูกว่าเป็นอะไร ถูกต้อง -8 -0 เพราะว่าพอขึ้นมาข้างบนเป็น- 8 ตัวนี้ล่ะ 9ยกกำลังอะไรลูก -2 เหรอขิง เอาใหม่ เอาดี ๆ คือ 2 นะคะ ลูกต้องดูอย่าจำสลับนะคะ นิดเดียวบ่อย ๆ เยอะ ๆ แล้วลูกก็จะได้ อันนี้เดี๋ยวจะให้จับคู่ทำ แบบนี้ ใบงานนี้ โยงเส้นนะลูก โยงเส้น มันคู่กับตัวไหน หาคู่ให้เขาหน่อยเดี๋ยวกูจะแจกใบงานแล้วก็ให้ลูกทำกี่ซมการคูณเลขยกกำลังมี 2 ข้อแล้วนะคะ ที่ครูสอน ต่อไป สมบัติข้อต่อไปลูก มาข้อ 3 ตามทันไหม ตามทันไหม แบบฝึกเดี๋ยวครูจะให้ลูกทำทีหลังนะคะ ข้อที่ 1 ข้อที่ 2 นั่งดี ๆ พี่ขิงนั่งดี ๆ เราจะเริ่มเลื้อยแล้ว เราจะรอใช่ไหมง่วงใช่ไหม ง่วงไม่ ง่วงไม่ง่วงถ้าไม่ง่วงฟังต่อนะ ฟังต่อนะ ทีนี้สมบัติข้อที่ 3 ลูก ข้างล่างเหมือนกัน เอามาคูณกัน เลขชี้กำลัง ข้างบนอันหนึ่งเป็น n อันหนึ่งเป็นเอ็นนะคะ ความหมายก็คือเอาเลขชี้กำลังออกกันนะคะ เอามาบวกกันตัวอย่างนี้ เห็นไหม a ยกกำลัง 2 คูณด้วย a เลขยกกำลัง 4 ลูก นี่ มันเหมือนกันใช่ไหมเท่ากับข้างบนคือตัวนี้ มา 4 นะครับ คำตอบ คือ A เลขยกกำลัง 6 นั่นเอง อันนี้ดูนะสังเกตแค่ว่า a a เหมือนกัน เลขชี้กำลังเอาข้างบนน่ะมันไม่เหมือนกัน เลขฐานเหมือนกัน ฐานข้างล่างนี่มันเป็นตัวเราสามารถเอาเลขชี้กำลังมา รวมกันมาบวกกันด้านในคำตอบนะคะ ตัวอย่าง ง่ายมาก เลขฐานเหมือนกัน คือ 5 เพราะฉะนั้น เอาเลขชี้กำลังมาบวกกันเลย 3 + 2 หาร 5 เหมือนกันกับตัวอย่างที่ 3 ลูก ถึงแม้จะเป็นเศษส่วนอย่างต่ำ เป็นเศษส่วนแต่ฐานตัวนี้ี้เหมือนกันไหม 1 ส่วน 3 กับ 1 ส่วน 3 เหมือนหรือต่างกันลูกมันเหมือนกัน 1 ส่วน 3 1 2 3 เหมือนกันเลขฐาน ๆ เราก็เลยเอา 2 กับ 6 นี่ มารวมกัน เป็น 8 นั่นเอง ง่ายไหม อันนี้ง่ายไหม แค่ลูกจำให้ได้ว่าเอาเลขชี้กำลังที่มีฐานเหมือนกันคูณกันนะคะ เราเอาเลขยกกำลังที่มีฐานเหมือนกันมาคูณกัน หมายถึงเอาเลขชี้กำลังกันมาบวกกันเท่านั้นนะคะ อันนี้เดี๋ยวให้ลูกทำนะคะ ลองใจเย็น ๆ เข้าใจแล้วนะเข้าใจนะ ข้อ 3 กฎข้อ 3 ไปเรียบร้อยแล้ว เหมือนกันลูก แม้ว่าครูจะเพิ่มจำนวนทำงานอยู่ 3 ค่าด้วยกัน 10 เลขยกกำลัง 5 x 10 เลขยกกำลัง 2 x 10 เลขยกกำลัง -2 มันเป็นการคูณเลขยกกำลังที่มีฐานเหมือนกันใช่ไหมพริกขิงขิงดูนะ 10 10 10 เหมือนกัน เพราะฉะนั้น ฐานเหมือนกัน ก็คือ 10 เอาชี้กำลังมากรวมกันเลยนะคะ ข้างบน 5 + 2 ลบด้วยเท่าไร เท่ากับ -2เหลือเท่าไร คำตอบ ก็คือเหลือ 5 เหลือ 5 ใช่ไหม ตัวนี้บวกกันได้ 7 ลูก มันจะเหลือเท่าไรทีนี้ ใช่ เหลือ 5 ทีนี้มาดูข้อที่ 4 ตัวอย่างข้อที่ 4 เห็นไหมคะ ว่ามันแบ่งได้เป็น 2 กลุ่มนะ ที่มีฐานเหมือนกัน อันหนึ่งชุดหนึ่ง 99 เป็นฐานเหมือนกันอยู่ 2 ตัว อีกชุดหนึ่ง คือ 10 ถูกไหมคะ เพราะฉะนั้น เวลาไปเขียน เราต้องแยกเขียน ตัวนี้ 99 จะเป็น 99 ข้างบนข้างบนเลขชี้กำลังคืออะไร คะ22 + 2 เสร็จแล้วตัวนี้ เสร็จแล้ว คูณด้วย 10 เลขชี้กำลัง คือ 5 + 2 คำตอบก็จะได้ 99 เลขยกกำลังอะไรคะ 2 + 2 ร่วมกันเป็นอะไรคะ 4 99 เลขยกกำลัง 4 คูณด้วย 10 ยกกำลังอะไร 5 กับ 2 รวมเป็นนะคะ 7 เป็น 7 นั่นเอง สิ่งที่ลูกจะต้องสังเกตก็คือสิ่งที่ลูกจะต้องดูฐานอันไหนมันเหมือนกัน ใช่ ฐานอันไหนที่มันเหมือนกัน ลูกจะต้องจับมารวมกัน จับมารวมกันนะคะ แล้วก็เลขชี้กำลังนี่มาบวก ก็จะได้คำตอบนะคะ แม้ว่าโจทย์นี้กูจะเพิ่มการคูณที่มีฐานเข้าไปเยอะ ๆ ต่างกันเยอะ ๆ นะคะ ลูกถ้าเข้าใจหลักการนี้ ลูกก็สามารถหาคำตอบได้ อันนี้คือเฉลยนะคะ ต่อไป สมบัติข้อที่ 4 ลูก สมบัติ ข้อที่ 4 เมื่อกี้เห็นคือคูณใช่ไหมคะ แต่ว่าตอนนี้เปลี่ยนแล้วนะ เป็นเศษส่วนนะคะ a เลขยกกำลัง n นี่ อยู่ข้างบน ส่วนเศษส่วนส่วนด้วย a เลขยกกำลัง m อยู่ข้างล่าง ไอ้เศษสดนี้มันหมายถึงการหานะคะ มันเป็นการหารเมื่อไหร่ก็ตามที่ลูกเห็นสัญลักษณ์เป็นส่วนแบบนี้ แล้วเป็นเลขยกกำลังนะคะ มันหมายถึง a ยกกำลัง n ข้างบนนะคะ เป็นตัวตั้ง และเอาเลขชี้กำลังนี้ข้างล่างมาลบออก เอาตัวข้างล่างมาลบออกนะ ต่างจากเมื่อกี้นะ สมบัติข้อที่ 3 นี่ต่าง สมบัติข้อที่ 3 เป็นการคูณ ถ้าเป็นการคูณ เอาเลขชี้กำลังมาบวกแต่ถ้าเป็นเศษส่วน เอาเลขชี้กำลังมาลบออก เข้าใจนะ ดูตัวอย่างลูก ง่าย ข้างบนเป็นเลขชี้กำลัง คือ 6 ใช่ไหมคะ แล้วก็ลบออก เอา 3 ไปลบออก คำตอบคือเท่าไร 3 ง่ายไหม ถ้าเราดูตามกฎ ตามที่เขาบอกมานะคะ เราก็จะสามารถหาคำตอบได้ง่ายมาก อันนี้คือตัวอย่าง อันนี้คือแบบฝึกที่ลูกจะต้องทำวันนี้นะคะ มีกี่ชุดแล้วนี่ แบบฝึกเยอะหรือยัง 4 4 ชุดแล้วนะ แบบฝึกวันนี้น่ะ เยอะไหม ลูกว่าเยอะไหม นิดเดียวนะคะ อย่างละ 10 ข้อเองนะ อันนี้คือตัวสรุป หมดแล้ว อันนี้คือสิ่งที่ครูทบทวน ที่ครูสอนไปสัปดาห์ก่อนหน้านั้น แบบฝึกเดี๋ยวมาทำทีหลัง ลูกเข้าใจไหมคะ ตั้งแต่ข้อที่ 1 จนถึงข้อที่ 4 พอเข้าใจนะ พอเข้าใจ วันนี้ที่เราจะเริ่มอีกอันหนึ่งนะคะ ต่อไปเลยนะ ใบงานใหม่ลูก ใบงานตัวนี้ มันจะเป็นกฎอีกข้อหนึ่งนะคะ อีกข้อหนึ่ง ต่อมา คือ ข้อที่ 5 ลูกสังเกตนะ มันมีวงเล็บ เห็นไหมที่มันเป็นวงเล็บ ซ้อนเลขชี้กำลังนะคะ ดูนะ a เลขยกกำลัง 5 แล้วเอา a เลขยกกำลัง 5 ไปยกกำลังอีก 4 ครั้ง มันเหมือนกันน่ะ เพราะฉะนั้น ถ้าเมื่อไหร่ก็ตามลูก ที่เป็นแบบนี้ เลขยกกำลังที่เป็นเลขชี้กำลังซ้อนกันแบบนี้มันหมายถึงการคูณนะคะ มันหมายถึงการคูณนะ มาแล้ว ตัวนี้ คือ การคูณนะคะ ตัวนี้ คือ การคูณ งงไหม เห็นสัญลักษณ์แบบนี้ งงหรือไม่งง ยาก กาก้าบอกว่ายาก มันไม่ได้ยากเลยลูก มันแค่สัญลักษณ์แบบนี้ ตามลูก ตามไปเลย นี่ a ยกกำลัง m อยู่ในวงเล็บ n ตัวนี้ เวลาเราเขียน ครูบอก ครูทบทวนตั้งแต่ตอนแรกใช่ไหม ถ้ามันเป็นแบบนี้ ตัวแปรที่มาชิดกันแบบนี้ มันหมายถึงการคูณนะคะ ที่เราเขียนนะ อย่างเช่น ตัวนี้ 2… A ยกกำลัง 2 คูณทั้งหมด ยกกำลัง 3 มันก็หมายถึงผ่าน คือ A นะคะ 2 ตัวอยู่ข้างในนี่มาเป็นข้างหน้าคูณด้วย 3 คูณ 3 คือข้างบนเป็น 6 แค่นั้นเอง ไม่มีอะไรยาก ใช่ จำให้ได้ ถ้าเมื่อไหร่รูปแบบมันแบบนี้นะคะ เลข นี่ กำลังซ้อนซ้อนกันแบบนี้ มันหมายถึงการเอาเลขชี้กำลังมาคูณกันนะคะ พี่ขิง พี่ขิงตอบครูหน่อยลูก อย่างนี้ ตัวอย่างที่ 2 a กำลัง 4 ทั้งหมดไปยกกำลัง 4 มันก็คือ aยกกำลัง 4 n นะคะ ตัวนี้ก็คือตัว n ตัวข้างนอก ก็คือตัว N เอามาคูณกัน 4 x 4 เป็นเท่าไร 16 16 ไม่ใช่ 19 4 4 4 เอามารวมกันเป็นเท่าไร ถูกต้อง 4 x 4 เป็น 16 นะคะ แล้วตัวนี้ล่ะ เอ๊ะ มันติดลบน่ ะ ยังจำได้ไหม ที่ครูเคยสอนมา เต็มลบคูณเต็มบวก จะเท่ากับเต็มลบคำตอบนะคะ ดูนะ ตัวนี้ข้างในติดลบ ต้องเอามาด้วย ห้ามลืม สัญลักษณ์มันเป็นอย่างไรลูก ลูกก็ต้องเอาให้ครบ ใช่ -2 ตรงนี้ก็ต้องเป็น -2 เอาไปคูณด้วย 3 2 x 3 เป็น 6 ห้ามลืมสัญลักษณ์ข้างหน้า ลบนี่เอามาด้วย ฉะนั้น คำตอบ ก็คือA ยกกำลัง - 6 นั่นเอง อันนี้ทำเองได้ไหมคะ ใช่เ ท่ากับ a a a ข้างบนจะเป็น 5 x 4 ถูกต้อง เข้าใจแล้วนะคำต อบ a ยกกำลัง 20 นั่นเอง ทีนี้ ข้อ 2 ตัวนี้คืออะไร คะ 4 x 6 เป็นเท่าไร 4 x 6 เป็น นับนิ้วใหญ่เลย 20 เท่าไรนะ 6 x 4 20 เท่าไรนะ 21… ถูกต้อง กาก้าไปนับนิ้วบวก ถูกต้องนะคะ เท่าไร ลูก 24 เก่งมาก อันนี้เป็นพื้นฐานง่าย ๆ ตัวนี้ล่ะลูก เอามาคูณกัน 7 x 5 เป็นเท่าไร ไปเรื่อย ๆ เพิ่มทีละ 5 นิ่ง ๆ นะ 35 ตอบเร็วแสดงว่าแอบดูสูตรคูณแม่เลยใช่ไหมแอบดูสูตรคูณ 35 ถูกต้อง 35 นะคะ อันนี้ก็เหมือนกัน จำให้ได้นะคะ ถ้ามันอยู่ในกฎสมบัติอย่างนี้มันหมายถึงเอามาคุณกันนะคะ เดี๋ยวให้ลูกเอาไปทำเองวันนี้ครูมีแบบฝึก แล้วให้ลูกไปฝึกเองนะคะ มาสมบัติข้อที่ 6 แล้วลูก ใกล้แล้ ว ใกล้แล้วนะลูกสมบัติข้อที่ 6 นะคะ ตัวนี้เลขฐาน ฐานของเรา คือA กับ B มันไม่ได้มันอันเดียวแล้วมันมา 2 ตัวเลยทีนี้ฐาน 2 ตัวนะคะ a กับ B อยู่ในวงเล็บนะลูกมันอยู่ในวงเล็บแสดงว่ามาทั้งหมดน่ะมันยกกำลังเท่ากันนะคะ เราจะสามารถแยกตัวนี้ออกได้เวลาเราเขียนแบบนี้อีกถังนึงเอา Mr หมายถึงเอเอาเอ็นมาตัวนึง B เอ็งเขียนได้อย่างนี้ง่ายมากเหมือนตัวนี้ตัวอย่างที่ 1 รูปวันนี้ส่งของใช่ไหมคูณ 3 ทั้งหมดยกกำลัง 2 กำลังเข้าไปให้ 2 นะคะ เอาเลขยกกำลัง เลขยกกำลังเลขชี้กำลังนี่เอาเข้าไปให้ 3 คูณเหมือนกัน นะ หิวข้าวจังเลยนะจริงหรือเปล่าเข้าใจเข้าใจไหมนี่ลิงจริง ๆ นะ นี่ไง แค่รู้วิธีการก็จะสามารถทำได้นะคะ ตัวนี้ก็ง่ายมากวงเล็บออกนะคะ เอาเลขชี้กำลังเข้าไปเอา 6 5 กับ 6เอาไปเราก็แค่เอา 3 กับ 5 เอาวงเล็บออกนะคะ เอาวงเล็บนี่เอาออกเลยเมื่อไหร่ถ้าไม่มีวงเล็บแสดงว่าเลขยกกำลังถามพี่จะเอาอยู่ข้างบนเล็กหาด้วยนะเข้าใจแล้วนะเข้าใจมากหรือน้อยเข้าใจมากเลยนะ นิติเขาแบบฝึกให้ลูกได้ทำเองนะคะ เข้าใจแล้วนะ จำได้ไหมนี่ วันนี้มันถึงสมบัติข้อที่ 6 แล้วนะลูก ต่อไปเป็นการทำแบบฝึกหัดทั้งหมดเลยนะคะ ครูจะพยายามหาแบบฝึกให้ลูกได้ทำนะคะ จะได้ฝึกจะเป็นแบบฐานต่อไป ต่อมา สุดท้าย ในวงเล็บเหมือนกัน แต่เป็นเศษส่วน ขิงบอกเยอะมากเลยวันนี้ มากเลยใช่ไหมลูก มาก ได้ไหม งานไงครูจะมีแบบสัญลักษณ์แบบนี้ให้ลูกในแบบฝึกแล้วให้ลูกได้เขียนนะคะ ดูสุดท้าย ดูสุดท้ายนะ สมบัติข้อที่ 7 แล้วลูกนะคะ ข้างบนเป็น nเลขชี้กำลังเป็น n แยกวงเล็บออกเหมือนเดิม วงเล็บออกลบออกฝั่งนี้เราจะต้องยกกำลัง N นะคะ เอาเลขชี้กำลังเข้าไปใส่ในวงเล็บ แค่นั้นเอง เห็นไหม n เอามาให้ a นะ b b ก็มีเหมือนกันตัดวงเล็บออกดูตัวอย่างหนังตัวนี้นะสองส่วนสามทั้งหมดยกกำลัง 3 ตัวนี้ออกเอาออก เราจะต้องไปเพิ่ม เพิ่มเสลขชี้กำลังให้ทั้ง 2 ตัว 2 คนเดิมนะคะ พอดีกำลัง 3 เท่ากับ 2 ยกกำลัง 3 ส่วนด้วยข้างล่าง 3 ถูกไหม ก็เลยเอาเลขชี้กำลังมาใส่ให้ 3 เหมือนกันกาก้าเข้าใจไหมลูก โอเคไหม ได้นะคะ พยักหน้าแสดงว่าเข้าใจนะคะ อันนี้ก็เหมือนกัน ใช่ นี่ เอาวงเล็บออก เอา 6 เข้าไป ให้ทั้ง 2 ค่าเลย งมีอะไรสงสัยไหม ไม่มีเลย ครูจะให้ทำแบบฝึกแล้วนะ หมดแล้วนะคะ มีคำถามไหม มีไหม มีไหม มีไหม คำถาม ตอนนี้ลูกกำลังมองไปที่เพดานอยู่ใช่ไหม ตั้งแต่ตอนเช้าแล้ว มันมีตุ๊กแกอยู่ตัวหนึ่งนะคะ ตั้งแต่ตอนเช้า ครูตกใจเหมือนกัน อันนี้มันยังไม่ตาย ตัวใหญ่มาก ไม่เป็นไรเราเลี้ยงเขาไว้ตรงนี้แหละลูก ถ้าใครว่าง ใครง่วงนอนก็หันไปคุยกับตุ๊กแกได้นะ เดี๋ยวมันก็ไปนะคะ เดี๋ยวมันก็ไป มันเป็นธรรมชาติลูก มันเป็นธรรมชาติ ที่บ้านใครเคยกินไหมนี่ กินมีไหม ใครกินตุ๊กแกยกมือขึ้น กินเหรอ จริงเหรอ เคยกินไหม ไม่เคย แถว ๆ บ้าน ครูเคยเห็นนะ ไม่ ๆ เคยเห็นนะ ครูก็ไม่เคยกินกูเคยเห็นในทีวีกูเห็นในทีวีที่เขาไปซื้อตุ๊กแกน่ะ ส่งจีน จีนน่ะชอบกินของแปลก ๆ มีไหม มีนะ ที่บ้านไปจับตุ๊กแกแล้วก็มีแม่ค้า งู ใช่ อันนี้ก็เป็นตำนานเหมือนกันนะ งูกินตับตุ๊กแก ใครเคยฟังบ้าง ตอนเด็ก ๆ นะคะ แม่ครูเล่าให้ฟังตอนกลางคืนนี่แหละได้ยินเสียงตุ๊กแกตอนกลางคืนก็ไม่งอแงร้องไห้ไงเขาก็เลยขู่นะคะ ขู่ว่าไง นี่อย่าร้องไห้นะ ตุ๊กแกร้องเดี๋ยวตุ๊กแกจะมากินตับนะคะ นี่ เป็นเรื่องที่เล่ามา แต่จริง ๆ มันไม่ใช่หรอกแต่ จริง ๆ ก็คือเขามาขู่เรานั่นแหละ ห้ามไปทำร้ายนะคะ ครูเห็นแล้ว สายตากากาก้าน่ะ กล้าทักไปทำร้ายเขาให้เขาเป็นแบบนี้แหละเดี๋ยวเขาก็ไปเขาไปกินแมลงลูกเขาไม่ได้ทำร้ายเราเขาไม่ได้ทำร้ายเรานะคะ หนีเรียนเข้าใจไหม ถามหน่อย ครั้งแรกที่เจอกันกับพี่ล่าม ตั้งแต่เปิดเทอมมา อันตราย มีไหม ครูก็ไม่แน่ใจเหมือนกัน ถ้าไปกินตุ๊กแก อันตราย มีไหม มันก็ต้องผ่านกระบวนการวิธีการทำลูก เราก็ไม่รู้ว่าขั้นตอนวิธีการทำอาหารของเขาน่ะ มันปลอดภัย เอาสิ่งที่อันตรายออก เขาก็คงทานได้แหละ ไม่อย่างนั้นเขาคงไม่กินกันนะคะ เพราะฉะนั้น ของทุกสิ่งทุกอย่างบนโลกใบนี้มีคุณนะคะ มีคุณ มีประโยชน์ คู่กันกับมีโทษ เพียงแต่ว่าเราจะมีวิธีการอย่างไรเท่านั้นเองนะ ถามหมดหรือยังกูจะแจกแบบฝึกแล้วหมดแล้วหมดแล้ ว ให้ทำแบบฝึกนะคะ วันนี้แบบฝึกทั้งหมดทำให้เรียบร้อยถ้าใครทำยังไม่เสร็จอนุญาตให้ไปทำการตั้งครรภ์แล้วเอามาส่งครูนะคะ วันนี้ตอนบ่าย ตอนบ่ายทำอะไร ลูก ๆ ตื่นเต้นกันใช่ไหม พรุ่งนี้มีกิจกรรมไหว้ครูตอนเช้านะคะ กิจกรรมไหว้ครูตอนเช้านะคะ แล้วตอนบ่ายเป็นกิจกรรมอะไรวันสุนทรภู่ ครูเข้าใจแหละมาตอนนี้ใจไม่ได้อยู่กับครูเลยตอนนี้งานไหว้ครูจิตใจอยู่ส้มตำ เพราะฉะนั้น วันนี้ทำแบบฝึกให้เสร็จนะคะ วันนี้ทำแบบฝึกให้เสร็จก็จะไป ทำกิจกรรมตอนเช้ามีกิจกรรมวันไหว้ครูนะคะ ตอนบ่ายก็จะเป็นกิจกรรมวันสุนทรภู่นะคะ นิดนึงนะลูกแต่งกายพรุ่งนี้ให้เรียบร้อยนะคะ วันไหว้ครูจะต้องอะไรคะ ผมผมอยากให้ลูกน้อยมัดโบว์ให้เรียบร้อย ชุดนักเรียนนะคะ ก็ให้เรียบร้อยด้วยอ่านนะเดี๋ยวครูจะแจกแบบฝึกนะคะ เดี๋ยววันนี้นี้ต้องขอบคุณพี่ลล่ามมากนะคะ ตอนช่วงเช้าติดปัญหานิดหน่อยเดี๋ยวขอบคุณพี่ล่างก่อนเลยนะคะ ช่วงต่อไปครูจะให้ทำแบบฝึกนะ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2101 คณิตศาสตร์ 3 ม.5/2 (เช้า) 260667</dc:title>
  <dc:creator/>
  <cp:keywords/>
  <dcterms:created xsi:type="dcterms:W3CDTF">2024-07-04T07:58:37Z</dcterms:created>
  <dcterms:modified xsi:type="dcterms:W3CDTF">2024-07-04T07: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รกฎาคม 2567 เวลา 13.00 น.</vt:lpwstr>
  </property>
  <property fmtid="{D5CDD505-2E9C-101B-9397-08002B2CF9AE}" pid="3" name="subtitle">
    <vt:lpwstr/>
  </property>
</Properties>
</file>